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44BC" w:rsidRPr="00684EA2" w:rsidRDefault="00E429FC" w:rsidP="00E429FC">
      <w:pPr>
        <w:pStyle w:val="NoSpacing"/>
        <w:rPr>
          <w:rFonts w:cstheme="minorHAnsi"/>
          <w:b/>
          <w:sz w:val="20"/>
          <w:szCs w:val="20"/>
        </w:rPr>
      </w:pPr>
      <w:r w:rsidRPr="00684EA2">
        <w:rPr>
          <w:rFonts w:cstheme="minorHAnsi"/>
          <w:b/>
          <w:sz w:val="20"/>
          <w:szCs w:val="20"/>
        </w:rPr>
        <w:t>Tor Thogersen</w:t>
      </w:r>
    </w:p>
    <w:p w:rsidR="00E429FC" w:rsidRPr="00684EA2" w:rsidRDefault="00E429FC" w:rsidP="00E429FC">
      <w:pPr>
        <w:pStyle w:val="NoSpacing"/>
        <w:rPr>
          <w:rFonts w:cstheme="minorHAnsi"/>
          <w:b/>
          <w:sz w:val="20"/>
          <w:szCs w:val="20"/>
        </w:rPr>
      </w:pPr>
      <w:r w:rsidRPr="00684EA2">
        <w:rPr>
          <w:rFonts w:cstheme="minorHAnsi"/>
          <w:b/>
          <w:sz w:val="20"/>
          <w:szCs w:val="20"/>
        </w:rPr>
        <w:t>DA 460 – Fall 2017</w:t>
      </w:r>
    </w:p>
    <w:p w:rsidR="00E429FC" w:rsidRPr="00684EA2" w:rsidRDefault="00201510" w:rsidP="00E429FC">
      <w:pPr>
        <w:pStyle w:val="NoSpacing"/>
        <w:pBdr>
          <w:bottom w:val="single" w:sz="6" w:space="1" w:color="auto"/>
        </w:pBdr>
        <w:rPr>
          <w:rFonts w:cstheme="minorHAnsi"/>
          <w:b/>
          <w:sz w:val="20"/>
          <w:szCs w:val="20"/>
        </w:rPr>
      </w:pPr>
      <w:r w:rsidRPr="00684EA2">
        <w:rPr>
          <w:rFonts w:cstheme="minorHAnsi"/>
          <w:b/>
          <w:sz w:val="20"/>
          <w:szCs w:val="20"/>
        </w:rPr>
        <w:t>Lab 1</w:t>
      </w:r>
      <w:r w:rsidR="00786DB2" w:rsidRPr="00684EA2">
        <w:rPr>
          <w:rFonts w:cstheme="minorHAnsi"/>
          <w:b/>
          <w:sz w:val="20"/>
          <w:szCs w:val="20"/>
        </w:rPr>
        <w:t xml:space="preserve"> - Handout 0 R and Handout 0 SAS</w:t>
      </w:r>
    </w:p>
    <w:p w:rsidR="00786DB2" w:rsidRPr="00684EA2" w:rsidRDefault="00786DB2" w:rsidP="00E429FC">
      <w:pPr>
        <w:pStyle w:val="NoSpacing"/>
        <w:rPr>
          <w:rFonts w:cstheme="minorHAnsi"/>
          <w:b/>
          <w:sz w:val="20"/>
          <w:szCs w:val="20"/>
        </w:rPr>
      </w:pPr>
    </w:p>
    <w:p w:rsidR="002B4E66" w:rsidRPr="00684EA2" w:rsidRDefault="002B4E66" w:rsidP="002B4E66">
      <w:pPr>
        <w:pStyle w:val="Heading2"/>
        <w:rPr>
          <w:rFonts w:asciiTheme="minorHAnsi" w:eastAsiaTheme="minorHAnsi" w:hAnsiTheme="minorHAnsi" w:cstheme="minorHAnsi"/>
          <w:b/>
          <w:color w:val="auto"/>
          <w:sz w:val="20"/>
          <w:szCs w:val="20"/>
        </w:rPr>
      </w:pPr>
      <w:r w:rsidRPr="00684EA2">
        <w:rPr>
          <w:rFonts w:asciiTheme="minorHAnsi" w:eastAsiaTheme="minorHAnsi" w:hAnsiTheme="minorHAnsi" w:cstheme="minorHAnsi"/>
          <w:b/>
          <w:color w:val="auto"/>
          <w:sz w:val="20"/>
          <w:szCs w:val="20"/>
        </w:rPr>
        <w:t>Part 2 – R Handout</w:t>
      </w:r>
    </w:p>
    <w:p w:rsidR="00131F90" w:rsidRDefault="00131F90" w:rsidP="00131F90">
      <w:pPr>
        <w:pStyle w:val="NoSpacing"/>
        <w:rPr>
          <w:rFonts w:cstheme="minorHAnsi"/>
        </w:rPr>
      </w:pPr>
    </w:p>
    <w:p w:rsidR="00743D42" w:rsidRPr="00DC21FA" w:rsidRDefault="004B308B" w:rsidP="00477FDE">
      <w:pPr>
        <w:pStyle w:val="NoSpacing"/>
        <w:numPr>
          <w:ilvl w:val="0"/>
          <w:numId w:val="14"/>
        </w:numPr>
        <w:rPr>
          <w:rFonts w:cstheme="minorHAnsi"/>
          <w:b/>
        </w:rPr>
      </w:pPr>
      <w:r w:rsidRPr="00DC21FA">
        <w:rPr>
          <w:rFonts w:cstheme="minorHAnsi"/>
          <w:b/>
        </w:rPr>
        <w:t>Exercise</w:t>
      </w:r>
    </w:p>
    <w:p w:rsidR="004B308B" w:rsidRDefault="004B308B" w:rsidP="004B308B">
      <w:pPr>
        <w:pStyle w:val="NoSpacing"/>
        <w:rPr>
          <w:rFonts w:cstheme="minorHAnsi"/>
        </w:rPr>
      </w:pPr>
    </w:p>
    <w:p w:rsidR="004B308B" w:rsidRPr="004B308B" w:rsidRDefault="004B308B" w:rsidP="004B308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360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B308B">
        <w:rPr>
          <w:rFonts w:ascii="Lucida Console" w:eastAsia="Times New Roman" w:hAnsi="Lucida Console" w:cs="Courier New"/>
          <w:color w:val="0000FF"/>
          <w:sz w:val="20"/>
          <w:szCs w:val="20"/>
        </w:rPr>
        <w:t>&gt; kobe$basket[1:9]</w:t>
      </w:r>
    </w:p>
    <w:p w:rsidR="004B308B" w:rsidRPr="004B308B" w:rsidRDefault="004B308B" w:rsidP="004B308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36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4B308B">
        <w:rPr>
          <w:rFonts w:ascii="Lucida Console" w:eastAsia="Times New Roman" w:hAnsi="Lucida Console" w:cs="Courier New"/>
          <w:color w:val="000000"/>
          <w:sz w:val="20"/>
          <w:szCs w:val="20"/>
        </w:rPr>
        <w:t>[1] "H" "M" "M" "H" "H" "M" "M" "M" "M</w:t>
      </w:r>
    </w:p>
    <w:p w:rsidR="004B308B" w:rsidRDefault="004B308B" w:rsidP="004B308B">
      <w:pPr>
        <w:pStyle w:val="NoSpacing"/>
        <w:rPr>
          <w:rFonts w:cstheme="minorHAnsi"/>
        </w:rPr>
      </w:pPr>
    </w:p>
    <w:p w:rsidR="00743D42" w:rsidRDefault="00477FDE" w:rsidP="00743D42">
      <w:pPr>
        <w:pStyle w:val="NoSpacing"/>
        <w:numPr>
          <w:ilvl w:val="1"/>
          <w:numId w:val="14"/>
        </w:numPr>
        <w:rPr>
          <w:rFonts w:cstheme="minorHAnsi"/>
        </w:rPr>
      </w:pPr>
      <w:r>
        <w:rPr>
          <w:rFonts w:cstheme="minorHAnsi"/>
        </w:rPr>
        <w:t xml:space="preserve">What does a streak length </w:t>
      </w:r>
      <w:r w:rsidR="00743D42">
        <w:rPr>
          <w:rFonts w:cstheme="minorHAnsi"/>
        </w:rPr>
        <w:t>of 1 mean</w:t>
      </w:r>
      <w:r>
        <w:rPr>
          <w:rFonts w:cstheme="minorHAnsi"/>
        </w:rPr>
        <w:t xml:space="preserve">, i.e. </w:t>
      </w:r>
    </w:p>
    <w:p w:rsidR="00743D42" w:rsidRDefault="00743D42" w:rsidP="00743D42">
      <w:pPr>
        <w:pStyle w:val="NoSpacing"/>
        <w:numPr>
          <w:ilvl w:val="2"/>
          <w:numId w:val="14"/>
        </w:numPr>
        <w:rPr>
          <w:rFonts w:cstheme="minorHAnsi"/>
        </w:rPr>
      </w:pPr>
      <w:r>
        <w:rPr>
          <w:rFonts w:cstheme="minorHAnsi"/>
        </w:rPr>
        <w:t>Kobe made 1 basket and missed the following shot</w:t>
      </w:r>
    </w:p>
    <w:p w:rsidR="00477FDE" w:rsidRDefault="00477FDE" w:rsidP="00743D42">
      <w:pPr>
        <w:pStyle w:val="NoSpacing"/>
        <w:numPr>
          <w:ilvl w:val="1"/>
          <w:numId w:val="14"/>
        </w:numPr>
        <w:rPr>
          <w:rFonts w:cstheme="minorHAnsi"/>
        </w:rPr>
      </w:pPr>
      <w:r>
        <w:rPr>
          <w:rFonts w:cstheme="minorHAnsi"/>
        </w:rPr>
        <w:t xml:space="preserve">how many hits and misses are in a streak of 1? </w:t>
      </w:r>
    </w:p>
    <w:p w:rsidR="00743D42" w:rsidRDefault="00743D42" w:rsidP="00743D42">
      <w:pPr>
        <w:pStyle w:val="NoSpacing"/>
        <w:numPr>
          <w:ilvl w:val="2"/>
          <w:numId w:val="14"/>
        </w:numPr>
        <w:rPr>
          <w:rFonts w:cstheme="minorHAnsi"/>
        </w:rPr>
      </w:pPr>
      <w:r>
        <w:rPr>
          <w:rFonts w:cstheme="minorHAnsi"/>
        </w:rPr>
        <w:t>1 hit, 1 miss</w:t>
      </w:r>
    </w:p>
    <w:p w:rsidR="00477FDE" w:rsidRDefault="00477FDE" w:rsidP="00743D42">
      <w:pPr>
        <w:pStyle w:val="NoSpacing"/>
        <w:numPr>
          <w:ilvl w:val="1"/>
          <w:numId w:val="14"/>
        </w:numPr>
        <w:rPr>
          <w:rFonts w:cstheme="minorHAnsi"/>
        </w:rPr>
      </w:pPr>
      <w:r>
        <w:rPr>
          <w:rFonts w:cstheme="minorHAnsi"/>
        </w:rPr>
        <w:t>What about a streak length of 0?</w:t>
      </w:r>
    </w:p>
    <w:p w:rsidR="00743D42" w:rsidRDefault="00743D42" w:rsidP="00743D42">
      <w:pPr>
        <w:pStyle w:val="NoSpacing"/>
        <w:numPr>
          <w:ilvl w:val="2"/>
          <w:numId w:val="14"/>
        </w:numPr>
        <w:rPr>
          <w:rFonts w:cstheme="minorHAnsi"/>
        </w:rPr>
      </w:pPr>
      <w:r>
        <w:rPr>
          <w:rFonts w:cstheme="minorHAnsi"/>
        </w:rPr>
        <w:t>0 hit, 1 mins</w:t>
      </w:r>
    </w:p>
    <w:p w:rsidR="004B308B" w:rsidRDefault="004B308B" w:rsidP="004B308B">
      <w:pPr>
        <w:pStyle w:val="NoSpacing"/>
        <w:ind w:left="2160"/>
        <w:rPr>
          <w:rFonts w:cstheme="minorHAnsi"/>
        </w:rPr>
      </w:pPr>
    </w:p>
    <w:p w:rsidR="004B308B" w:rsidRPr="00DC21FA" w:rsidRDefault="004B308B" w:rsidP="004B308B">
      <w:pPr>
        <w:pStyle w:val="NoSpacing"/>
        <w:numPr>
          <w:ilvl w:val="0"/>
          <w:numId w:val="14"/>
        </w:numPr>
        <w:rPr>
          <w:rFonts w:cstheme="minorHAnsi"/>
          <w:b/>
        </w:rPr>
      </w:pPr>
      <w:r w:rsidRPr="00DC21FA">
        <w:rPr>
          <w:rFonts w:cstheme="minorHAnsi"/>
          <w:b/>
        </w:rPr>
        <w:t>Exercise</w:t>
      </w:r>
    </w:p>
    <w:p w:rsidR="004B308B" w:rsidRDefault="004B308B" w:rsidP="004B308B">
      <w:pPr>
        <w:pStyle w:val="NoSpacing"/>
        <w:ind w:left="360"/>
        <w:rPr>
          <w:rFonts w:cstheme="minorHAnsi"/>
        </w:rPr>
      </w:pPr>
    </w:p>
    <w:p w:rsidR="004B308B" w:rsidRPr="004B308B" w:rsidRDefault="004B308B" w:rsidP="004B308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B308B">
        <w:rPr>
          <w:rFonts w:ascii="Lucida Console" w:eastAsia="Times New Roman" w:hAnsi="Lucida Console" w:cs="Courier New"/>
          <w:color w:val="0000FF"/>
          <w:sz w:val="20"/>
          <w:szCs w:val="20"/>
        </w:rPr>
        <w:t>&gt; kobe_streak &lt;- calc_streak(kobe$basket)</w:t>
      </w:r>
    </w:p>
    <w:p w:rsidR="004B308B" w:rsidRPr="004B308B" w:rsidRDefault="004B308B" w:rsidP="004B308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4B308B">
        <w:rPr>
          <w:rFonts w:ascii="Lucida Console" w:eastAsia="Times New Roman" w:hAnsi="Lucida Console" w:cs="Courier New"/>
          <w:color w:val="0000FF"/>
          <w:sz w:val="20"/>
          <w:szCs w:val="20"/>
        </w:rPr>
        <w:t>&gt; barplot(table(kobe_streak))</w:t>
      </w:r>
    </w:p>
    <w:p w:rsidR="004B308B" w:rsidRDefault="004B308B" w:rsidP="004B308B">
      <w:pPr>
        <w:pStyle w:val="NoSpacing"/>
        <w:ind w:left="720"/>
        <w:rPr>
          <w:rFonts w:cstheme="minorHAnsi"/>
        </w:rPr>
      </w:pPr>
    </w:p>
    <w:p w:rsidR="004B308B" w:rsidRDefault="004B308B" w:rsidP="004B308B">
      <w:pPr>
        <w:pStyle w:val="NoSpacing"/>
        <w:ind w:left="1080"/>
        <w:rPr>
          <w:rFonts w:cstheme="minorHAnsi"/>
        </w:rPr>
      </w:pPr>
      <w:r>
        <w:rPr>
          <w:noProof/>
        </w:rPr>
        <w:drawing>
          <wp:inline distT="0" distB="0" distL="0" distR="0" wp14:anchorId="33F25DFE" wp14:editId="2399CFBB">
            <wp:extent cx="3336103" cy="21659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73286" cy="2190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308B" w:rsidRDefault="004B308B" w:rsidP="004B308B">
      <w:pPr>
        <w:pStyle w:val="NoSpacing"/>
        <w:numPr>
          <w:ilvl w:val="1"/>
          <w:numId w:val="14"/>
        </w:numPr>
        <w:rPr>
          <w:rFonts w:cstheme="minorHAnsi"/>
        </w:rPr>
      </w:pPr>
      <w:r>
        <w:rPr>
          <w:rFonts w:cstheme="minorHAnsi"/>
        </w:rPr>
        <w:t>Describe the distribution of Kobe’s Streak Lengths from 2009 NBA finals</w:t>
      </w:r>
    </w:p>
    <w:p w:rsidR="004B308B" w:rsidRDefault="002803AF" w:rsidP="004B308B">
      <w:pPr>
        <w:pStyle w:val="NoSpacing"/>
        <w:numPr>
          <w:ilvl w:val="2"/>
          <w:numId w:val="14"/>
        </w:numPr>
        <w:rPr>
          <w:rFonts w:cstheme="minorHAnsi"/>
        </w:rPr>
      </w:pPr>
      <w:r>
        <w:rPr>
          <w:rFonts w:cstheme="minorHAnsi"/>
        </w:rPr>
        <w:t xml:space="preserve">The distribution starts out at Zero and ends at 4, While the overall shape looks to be normally Distributed with skew to left. </w:t>
      </w:r>
    </w:p>
    <w:p w:rsidR="004B308B" w:rsidRDefault="004B308B" w:rsidP="004B308B">
      <w:pPr>
        <w:pStyle w:val="NoSpacing"/>
        <w:numPr>
          <w:ilvl w:val="1"/>
          <w:numId w:val="14"/>
        </w:numPr>
        <w:rPr>
          <w:rFonts w:cstheme="minorHAnsi"/>
        </w:rPr>
      </w:pPr>
      <w:r>
        <w:rPr>
          <w:rFonts w:cstheme="minorHAnsi"/>
        </w:rPr>
        <w:t>What was his typical Streak Length?</w:t>
      </w:r>
    </w:p>
    <w:p w:rsidR="002803AF" w:rsidRDefault="002803AF" w:rsidP="002803AF">
      <w:pPr>
        <w:pStyle w:val="NoSpacing"/>
        <w:numPr>
          <w:ilvl w:val="2"/>
          <w:numId w:val="14"/>
        </w:numPr>
        <w:rPr>
          <w:rFonts w:cstheme="minorHAnsi"/>
        </w:rPr>
      </w:pPr>
      <w:r>
        <w:rPr>
          <w:rFonts w:cstheme="minorHAnsi"/>
        </w:rPr>
        <w:t>1 hit</w:t>
      </w:r>
      <w:r w:rsidR="000D6DC8">
        <w:rPr>
          <w:rFonts w:cstheme="minorHAnsi"/>
        </w:rPr>
        <w:t>, 1 miss</w:t>
      </w:r>
    </w:p>
    <w:p w:rsidR="004B308B" w:rsidRDefault="004B308B" w:rsidP="004B308B">
      <w:pPr>
        <w:pStyle w:val="NoSpacing"/>
        <w:numPr>
          <w:ilvl w:val="1"/>
          <w:numId w:val="14"/>
        </w:numPr>
        <w:rPr>
          <w:rFonts w:cstheme="minorHAnsi"/>
        </w:rPr>
      </w:pPr>
      <w:r>
        <w:rPr>
          <w:rFonts w:cstheme="minorHAnsi"/>
        </w:rPr>
        <w:t xml:space="preserve">How long was his longest streak of </w:t>
      </w:r>
      <w:r w:rsidR="002803AF">
        <w:rPr>
          <w:rFonts w:cstheme="minorHAnsi"/>
        </w:rPr>
        <w:t>basket?</w:t>
      </w:r>
    </w:p>
    <w:p w:rsidR="002803AF" w:rsidRDefault="000D6DC8" w:rsidP="002803AF">
      <w:pPr>
        <w:pStyle w:val="NoSpacing"/>
        <w:numPr>
          <w:ilvl w:val="2"/>
          <w:numId w:val="14"/>
        </w:numPr>
        <w:rPr>
          <w:rFonts w:cstheme="minorHAnsi"/>
        </w:rPr>
      </w:pPr>
      <w:r>
        <w:rPr>
          <w:rFonts w:cstheme="minorHAnsi"/>
        </w:rPr>
        <w:t>4 hit,  1 mins</w:t>
      </w:r>
    </w:p>
    <w:p w:rsidR="000D6DC8" w:rsidRDefault="000D6DC8" w:rsidP="000D6DC8">
      <w:pPr>
        <w:pStyle w:val="NoSpacing"/>
        <w:ind w:left="2160"/>
        <w:rPr>
          <w:rFonts w:cstheme="minorHAnsi"/>
        </w:rPr>
      </w:pPr>
    </w:p>
    <w:p w:rsidR="000D6DC8" w:rsidRDefault="000D6DC8">
      <w:pPr>
        <w:rPr>
          <w:rFonts w:cstheme="minorHAnsi"/>
        </w:rPr>
      </w:pPr>
      <w:r>
        <w:rPr>
          <w:rFonts w:cstheme="minorHAnsi"/>
        </w:rPr>
        <w:br w:type="page"/>
      </w:r>
    </w:p>
    <w:p w:rsidR="000D6DC8" w:rsidRPr="00DC21FA" w:rsidRDefault="000D6DC8" w:rsidP="000D6DC8">
      <w:pPr>
        <w:pStyle w:val="NoSpacing"/>
        <w:numPr>
          <w:ilvl w:val="0"/>
          <w:numId w:val="14"/>
        </w:numPr>
        <w:rPr>
          <w:rFonts w:cstheme="minorHAnsi"/>
          <w:b/>
        </w:rPr>
      </w:pPr>
      <w:r w:rsidRPr="00DC21FA">
        <w:rPr>
          <w:rFonts w:cstheme="minorHAnsi"/>
          <w:b/>
        </w:rPr>
        <w:lastRenderedPageBreak/>
        <w:t>Exercise</w:t>
      </w:r>
    </w:p>
    <w:p w:rsidR="000D6DC8" w:rsidRDefault="000D6DC8" w:rsidP="000D6DC8">
      <w:pPr>
        <w:pStyle w:val="NoSpacing"/>
        <w:rPr>
          <w:rFonts w:cstheme="minorHAnsi"/>
        </w:rPr>
      </w:pPr>
    </w:p>
    <w:p w:rsidR="000D6DC8" w:rsidRDefault="000D6DC8" w:rsidP="000D6D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D6DC8">
        <w:rPr>
          <w:rFonts w:ascii="Lucida Console" w:eastAsia="Times New Roman" w:hAnsi="Lucida Console" w:cs="Courier New"/>
          <w:color w:val="0000FF"/>
          <w:sz w:val="20"/>
          <w:szCs w:val="20"/>
        </w:rPr>
        <w:t>&gt; sim_unfair_coin &lt;-sample(outcomes, size = 100, replace = TRUE, prob = c(0.2,0.08))</w:t>
      </w:r>
    </w:p>
    <w:p w:rsidR="000D6DC8" w:rsidRDefault="000D6DC8" w:rsidP="000D6D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1440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0D6DC8" w:rsidRPr="000D6DC8" w:rsidRDefault="000D6DC8" w:rsidP="000D6D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D6DC8">
        <w:rPr>
          <w:rFonts w:ascii="Lucida Console" w:eastAsia="Times New Roman" w:hAnsi="Lucida Console" w:cs="Courier New"/>
          <w:color w:val="0000FF"/>
          <w:sz w:val="20"/>
          <w:szCs w:val="20"/>
        </w:rPr>
        <w:t>&gt; sim_unfair_coin</w:t>
      </w:r>
    </w:p>
    <w:p w:rsidR="000D6DC8" w:rsidRPr="000D6DC8" w:rsidRDefault="000D6DC8" w:rsidP="000D6D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D6D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[1] "heads" "heads" "tails" "tails" "heads" "heads" "heads"</w:t>
      </w:r>
    </w:p>
    <w:p w:rsidR="000D6DC8" w:rsidRPr="000D6DC8" w:rsidRDefault="000D6DC8" w:rsidP="000D6D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D6D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[8] "heads" "heads" "heads" "heads" "heads" "heads" "heads"</w:t>
      </w:r>
    </w:p>
    <w:p w:rsidR="000D6DC8" w:rsidRPr="000D6DC8" w:rsidRDefault="000D6DC8" w:rsidP="000D6D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D6D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15] "tails" "heads" "tails" "heads" "tails" "heads" "heads"</w:t>
      </w:r>
    </w:p>
    <w:p w:rsidR="000D6DC8" w:rsidRPr="000D6DC8" w:rsidRDefault="000D6DC8" w:rsidP="000D6D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D6D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22] "tails" "heads" "heads" "heads" "tails" "tails" "heads"</w:t>
      </w:r>
    </w:p>
    <w:p w:rsidR="000D6DC8" w:rsidRPr="000D6DC8" w:rsidRDefault="000D6DC8" w:rsidP="000D6D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D6D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29] "tails" "heads" "tails" "heads" "tails" "heads" "heads"</w:t>
      </w:r>
    </w:p>
    <w:p w:rsidR="000D6DC8" w:rsidRPr="000D6DC8" w:rsidRDefault="000D6DC8" w:rsidP="000D6D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D6D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36] "tails" "heads" "heads" "tails" "tails" "heads" "heads"</w:t>
      </w:r>
    </w:p>
    <w:p w:rsidR="000D6DC8" w:rsidRPr="000D6DC8" w:rsidRDefault="000D6DC8" w:rsidP="000D6D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D6D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43] "tails" "tails" "heads" "tails" "tails" "tails" "heads"</w:t>
      </w:r>
    </w:p>
    <w:p w:rsidR="000D6DC8" w:rsidRPr="000D6DC8" w:rsidRDefault="000D6DC8" w:rsidP="000D6D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D6D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50] "tails" "heads" "heads" "heads" "heads" "heads" "tails"</w:t>
      </w:r>
    </w:p>
    <w:p w:rsidR="000D6DC8" w:rsidRPr="000D6DC8" w:rsidRDefault="000D6DC8" w:rsidP="000D6D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D6D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57] "heads" "heads" "tails" "tails" "heads" "tails" "heads"</w:t>
      </w:r>
    </w:p>
    <w:p w:rsidR="000D6DC8" w:rsidRPr="000D6DC8" w:rsidRDefault="000D6DC8" w:rsidP="000D6D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D6D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64] "heads" "heads" "heads" "tails" "tails" "heads" "heads"</w:t>
      </w:r>
    </w:p>
    <w:p w:rsidR="000D6DC8" w:rsidRPr="000D6DC8" w:rsidRDefault="000D6DC8" w:rsidP="000D6D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D6D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71] "heads" "tails" "heads" "tails" "tails" "heads" "heads"</w:t>
      </w:r>
    </w:p>
    <w:p w:rsidR="000D6DC8" w:rsidRPr="000D6DC8" w:rsidRDefault="000D6DC8" w:rsidP="000D6D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D6D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78] "heads" "tails" "tails" "heads" "heads" "heads" "tails"</w:t>
      </w:r>
    </w:p>
    <w:p w:rsidR="000D6DC8" w:rsidRPr="000D6DC8" w:rsidRDefault="000D6DC8" w:rsidP="000D6D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D6D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85] "tails" "heads" "heads" "heads" "heads" "heads" "heads"</w:t>
      </w:r>
    </w:p>
    <w:p w:rsidR="000D6DC8" w:rsidRPr="000D6DC8" w:rsidRDefault="000D6DC8" w:rsidP="000D6D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D6D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92] "heads" "tails" "heads" "heads" "heads" "heads" "heads"</w:t>
      </w:r>
    </w:p>
    <w:p w:rsidR="000D6DC8" w:rsidRPr="000D6DC8" w:rsidRDefault="000D6DC8" w:rsidP="000D6D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D6D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99] "heads" "heads"</w:t>
      </w:r>
    </w:p>
    <w:p w:rsidR="000D6DC8" w:rsidRPr="000D6DC8" w:rsidRDefault="000D6DC8" w:rsidP="000D6D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D6DC8">
        <w:rPr>
          <w:rFonts w:ascii="Lucida Console" w:eastAsia="Times New Roman" w:hAnsi="Lucida Console" w:cs="Courier New"/>
          <w:color w:val="0000FF"/>
          <w:sz w:val="20"/>
          <w:szCs w:val="20"/>
        </w:rPr>
        <w:t>&gt; table(sim_unfair_coin)</w:t>
      </w:r>
    </w:p>
    <w:p w:rsidR="000D6DC8" w:rsidRPr="000D6DC8" w:rsidRDefault="000D6DC8" w:rsidP="000D6D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D6DC8">
        <w:rPr>
          <w:rFonts w:ascii="Lucida Console" w:eastAsia="Times New Roman" w:hAnsi="Lucida Console" w:cs="Courier New"/>
          <w:color w:val="000000"/>
          <w:sz w:val="20"/>
          <w:szCs w:val="20"/>
        </w:rPr>
        <w:t>sim_unfair_coin</w:t>
      </w:r>
    </w:p>
    <w:p w:rsidR="000D6DC8" w:rsidRPr="000D6DC8" w:rsidRDefault="000D6DC8" w:rsidP="000D6D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D6D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heads tails </w:t>
      </w:r>
    </w:p>
    <w:p w:rsidR="000D6DC8" w:rsidRPr="000D6DC8" w:rsidRDefault="000D6DC8" w:rsidP="000D6D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D6DC8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66    34</w:t>
      </w:r>
    </w:p>
    <w:p w:rsidR="000D6DC8" w:rsidRPr="000D6DC8" w:rsidRDefault="000D6DC8" w:rsidP="000D6D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0D6DC8" w:rsidRDefault="000D6DC8" w:rsidP="000D6DC8">
      <w:pPr>
        <w:pStyle w:val="NoSpacing"/>
        <w:numPr>
          <w:ilvl w:val="1"/>
          <w:numId w:val="14"/>
        </w:numPr>
        <w:rPr>
          <w:rFonts w:cstheme="minorHAnsi"/>
        </w:rPr>
      </w:pPr>
      <w:r>
        <w:rPr>
          <w:rFonts w:cstheme="minorHAnsi"/>
        </w:rPr>
        <w:t>In your simulation of flipping the unfair coin 100 times, how many flips came up heads?</w:t>
      </w:r>
    </w:p>
    <w:p w:rsidR="000D6DC8" w:rsidRDefault="000D6DC8" w:rsidP="000D6DC8">
      <w:pPr>
        <w:pStyle w:val="NoSpacing"/>
        <w:numPr>
          <w:ilvl w:val="2"/>
          <w:numId w:val="14"/>
        </w:numPr>
        <w:rPr>
          <w:rFonts w:cstheme="minorHAnsi"/>
        </w:rPr>
      </w:pPr>
      <w:r>
        <w:rPr>
          <w:rFonts w:cstheme="minorHAnsi"/>
        </w:rPr>
        <w:t xml:space="preserve">66 </w:t>
      </w:r>
    </w:p>
    <w:p w:rsidR="00EF135F" w:rsidRDefault="00EF135F">
      <w:pPr>
        <w:rPr>
          <w:rFonts w:cstheme="minorHAnsi"/>
        </w:rPr>
      </w:pPr>
      <w:r>
        <w:rPr>
          <w:rFonts w:cstheme="minorHAnsi"/>
        </w:rPr>
        <w:br w:type="page"/>
      </w:r>
    </w:p>
    <w:p w:rsidR="00D16919" w:rsidRPr="00DC21FA" w:rsidRDefault="00D16919" w:rsidP="00D16919">
      <w:pPr>
        <w:pStyle w:val="NoSpacing"/>
        <w:numPr>
          <w:ilvl w:val="0"/>
          <w:numId w:val="14"/>
        </w:numPr>
        <w:rPr>
          <w:rFonts w:cstheme="minorHAnsi"/>
          <w:b/>
        </w:rPr>
      </w:pPr>
      <w:r w:rsidRPr="00DC21FA">
        <w:rPr>
          <w:rFonts w:cstheme="minorHAnsi"/>
          <w:b/>
        </w:rPr>
        <w:lastRenderedPageBreak/>
        <w:t>Exercise</w:t>
      </w:r>
    </w:p>
    <w:p w:rsidR="00EF135F" w:rsidRDefault="00EF135F" w:rsidP="00EF135F">
      <w:pPr>
        <w:pStyle w:val="NoSpacing"/>
        <w:rPr>
          <w:rFonts w:cstheme="minorHAnsi"/>
        </w:rPr>
      </w:pPr>
    </w:p>
    <w:p w:rsidR="00EF135F" w:rsidRDefault="00EF135F" w:rsidP="00EF135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1440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EF135F" w:rsidRPr="00EF135F" w:rsidRDefault="00EF135F" w:rsidP="00EF135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FF"/>
          <w:sz w:val="20"/>
          <w:szCs w:val="20"/>
        </w:rPr>
        <w:t>&gt; kobe$basket</w:t>
      </w:r>
    </w:p>
    <w:p w:rsidR="00EF135F" w:rsidRPr="00EF135F" w:rsidRDefault="00EF135F" w:rsidP="00EF135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[1] "H" "M" "M" "H" "H" "M" "M" "M" "M" "H" "H" "H" "M" "H" "H"</w:t>
      </w:r>
    </w:p>
    <w:p w:rsidR="00EF135F" w:rsidRPr="00EF135F" w:rsidRDefault="00EF135F" w:rsidP="00EF135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16] "M" "M" "H" "H" "H" "M" "M" "H" "M" "H" "H" "H" "M" "M" "M"</w:t>
      </w:r>
    </w:p>
    <w:p w:rsidR="00EF135F" w:rsidRPr="00EF135F" w:rsidRDefault="00EF135F" w:rsidP="00EF135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31] "M" "M" "M" "H" "M" "H" "M" "M" "H" "H" "H" "H" "M" "H" "M"</w:t>
      </w:r>
    </w:p>
    <w:p w:rsidR="00EF135F" w:rsidRPr="00EF135F" w:rsidRDefault="00EF135F" w:rsidP="00EF135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46] "M" "H" "M" "M" "H" "M" "M" "H" "M" "H" "H" "M" "M" "H" "M"</w:t>
      </w:r>
    </w:p>
    <w:p w:rsidR="00EF135F" w:rsidRPr="00EF135F" w:rsidRDefault="00EF135F" w:rsidP="00EF135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61] "H" "H" "M" "H" "M" "M" "M" "H" "M" "M" "M" "M" "H" "M" "H"</w:t>
      </w:r>
    </w:p>
    <w:p w:rsidR="00EF135F" w:rsidRPr="00EF135F" w:rsidRDefault="00EF135F" w:rsidP="00EF135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76] "M" "M" "H" "M" "M" "H" "H" "M" "M" "M" "M" "H" "H" "H" "M"</w:t>
      </w:r>
    </w:p>
    <w:p w:rsidR="00EF135F" w:rsidRPr="00EF135F" w:rsidRDefault="00EF135F" w:rsidP="00EF135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91] "M" "H" "M" "M" "H" "M" "H" "H" "M" "H" "M" "M" "H" "M" "M"</w:t>
      </w:r>
    </w:p>
    <w:p w:rsidR="00EF135F" w:rsidRPr="00EF135F" w:rsidRDefault="00EF135F" w:rsidP="00EF135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00"/>
          <w:sz w:val="20"/>
          <w:szCs w:val="20"/>
        </w:rPr>
        <w:t>[106] "M" "H" "M" "H" "H" "H" "M" "H" "H" "H" "M" "H" "M" "H" "M"</w:t>
      </w:r>
    </w:p>
    <w:p w:rsidR="00EF135F" w:rsidRPr="00EF135F" w:rsidRDefault="00EF135F" w:rsidP="00EF135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00"/>
          <w:sz w:val="20"/>
          <w:szCs w:val="20"/>
        </w:rPr>
        <w:t>[121] "M" "M" "M" "M" "M" "H" "M" "H" "M" "M" "M" "M" "H"</w:t>
      </w:r>
    </w:p>
    <w:p w:rsidR="00EF135F" w:rsidRPr="00EF135F" w:rsidRDefault="00EF135F" w:rsidP="00EF135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FF"/>
          <w:sz w:val="20"/>
          <w:szCs w:val="20"/>
        </w:rPr>
        <w:t>&gt; table(kobe$basket)</w:t>
      </w:r>
    </w:p>
    <w:p w:rsidR="00EF135F" w:rsidRPr="00EF135F" w:rsidRDefault="00EF135F" w:rsidP="00EF135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EF135F" w:rsidRPr="00EF135F" w:rsidRDefault="00EF135F" w:rsidP="00EF135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H  M </w:t>
      </w:r>
    </w:p>
    <w:p w:rsidR="00EF135F" w:rsidRPr="00EF135F" w:rsidRDefault="00EF135F" w:rsidP="00EF135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rFonts w:ascii="Lucida Console" w:eastAsia="Times New Roman" w:hAnsi="Lucida Console" w:cs="Courier New"/>
          <w:color w:val="000000"/>
          <w:sz w:val="20"/>
          <w:szCs w:val="20"/>
        </w:rPr>
        <w:tab/>
      </w:r>
      <w:r w:rsidRPr="00EF135F">
        <w:rPr>
          <w:rFonts w:ascii="Lucida Console" w:eastAsia="Times New Roman" w:hAnsi="Lucida Console" w:cs="Courier New"/>
          <w:color w:val="000000"/>
          <w:sz w:val="20"/>
          <w:szCs w:val="20"/>
        </w:rPr>
        <w:t>58 75</w:t>
      </w:r>
    </w:p>
    <w:p w:rsidR="00EF135F" w:rsidRPr="00EF135F" w:rsidRDefault="00EF135F" w:rsidP="00EF135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720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EF135F" w:rsidRDefault="00EF135F" w:rsidP="00EF135F">
      <w:pPr>
        <w:pStyle w:val="NoSpacing"/>
        <w:ind w:left="720"/>
        <w:rPr>
          <w:rFonts w:cstheme="minorHAnsi"/>
        </w:rPr>
      </w:pPr>
    </w:p>
    <w:p w:rsidR="00D16919" w:rsidRDefault="00D16919" w:rsidP="00D16919">
      <w:pPr>
        <w:pStyle w:val="NoSpacing"/>
        <w:numPr>
          <w:ilvl w:val="1"/>
          <w:numId w:val="14"/>
        </w:numPr>
        <w:rPr>
          <w:rFonts w:cstheme="minorHAnsi"/>
        </w:rPr>
      </w:pPr>
      <w:r>
        <w:rPr>
          <w:rFonts w:cstheme="minorHAnsi"/>
        </w:rPr>
        <w:t>What changes needs to be made to the “sample” function so that it reflects a shooting percentage of 45%?</w:t>
      </w:r>
    </w:p>
    <w:p w:rsidR="00EF135F" w:rsidRDefault="00EF135F" w:rsidP="00EF135F">
      <w:pPr>
        <w:pStyle w:val="NoSpacing"/>
        <w:numPr>
          <w:ilvl w:val="2"/>
          <w:numId w:val="14"/>
        </w:numPr>
        <w:rPr>
          <w:rFonts w:cstheme="minorHAnsi"/>
        </w:rPr>
      </w:pPr>
      <w:r>
        <w:rPr>
          <w:rFonts w:cstheme="minorHAnsi"/>
        </w:rPr>
        <w:t xml:space="preserve">Need to change the Prod for Hit and Miss and the sample size </w:t>
      </w:r>
    </w:p>
    <w:p w:rsidR="00EF135F" w:rsidRDefault="00EF135F" w:rsidP="00EF135F">
      <w:pPr>
        <w:pStyle w:val="NoSpacing"/>
        <w:numPr>
          <w:ilvl w:val="2"/>
          <w:numId w:val="14"/>
        </w:numPr>
        <w:rPr>
          <w:rFonts w:cstheme="minorHAnsi"/>
        </w:rPr>
      </w:pPr>
      <w:r w:rsidRPr="00EF135F">
        <w:rPr>
          <w:rFonts w:cstheme="minorHAnsi"/>
        </w:rPr>
        <w:t>sample(outcomes, size = 133, replace = TRUE, prob = c(0.45,0.55))</w:t>
      </w:r>
    </w:p>
    <w:p w:rsidR="00D16919" w:rsidRDefault="00D16919" w:rsidP="00D16919">
      <w:pPr>
        <w:pStyle w:val="NoSpacing"/>
        <w:numPr>
          <w:ilvl w:val="1"/>
          <w:numId w:val="14"/>
        </w:numPr>
        <w:rPr>
          <w:rFonts w:cstheme="minorHAnsi"/>
        </w:rPr>
      </w:pPr>
      <w:r>
        <w:rPr>
          <w:rFonts w:cstheme="minorHAnsi"/>
        </w:rPr>
        <w:t>Make the adjustment, then run a simulation to sample 133 shots.</w:t>
      </w:r>
    </w:p>
    <w:p w:rsidR="005D7910" w:rsidRDefault="005D7910" w:rsidP="005D7910">
      <w:pPr>
        <w:pStyle w:val="NoSpacing"/>
        <w:ind w:left="2160"/>
        <w:rPr>
          <w:rFonts w:cstheme="minorHAnsi"/>
        </w:rPr>
      </w:pPr>
    </w:p>
    <w:p w:rsidR="005D7910" w:rsidRPr="00EF135F" w:rsidRDefault="005D7910" w:rsidP="005D79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1080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FF"/>
          <w:sz w:val="20"/>
          <w:szCs w:val="20"/>
        </w:rPr>
        <w:t>&gt; outcomes &lt;-c("H", "M")</w:t>
      </w:r>
    </w:p>
    <w:p w:rsidR="005D7910" w:rsidRPr="00EF135F" w:rsidRDefault="005D7910" w:rsidP="005D79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1080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FF"/>
          <w:sz w:val="20"/>
          <w:szCs w:val="20"/>
        </w:rPr>
        <w:t>&gt; sim_basket &lt;-sample(outcomes, size = 133, replace = TRUE, prob = c(0.45,0.55))</w:t>
      </w:r>
    </w:p>
    <w:p w:rsidR="005D7910" w:rsidRDefault="005D7910" w:rsidP="005D7910">
      <w:pPr>
        <w:pStyle w:val="NoSpacing"/>
        <w:ind w:left="2160"/>
        <w:rPr>
          <w:rFonts w:cstheme="minorHAnsi"/>
        </w:rPr>
      </w:pPr>
    </w:p>
    <w:p w:rsidR="00D16919" w:rsidRDefault="00D16919" w:rsidP="00D16919">
      <w:pPr>
        <w:pStyle w:val="NoSpacing"/>
        <w:numPr>
          <w:ilvl w:val="1"/>
          <w:numId w:val="14"/>
        </w:numPr>
        <w:rPr>
          <w:rFonts w:cstheme="minorHAnsi"/>
        </w:rPr>
      </w:pPr>
      <w:r>
        <w:rPr>
          <w:rFonts w:cstheme="minorHAnsi"/>
        </w:rPr>
        <w:t>Assign the output of this simulation to a new object called sim_basket.</w:t>
      </w:r>
    </w:p>
    <w:p w:rsidR="005D7910" w:rsidRDefault="005D7910" w:rsidP="005D7910">
      <w:pPr>
        <w:pStyle w:val="NoSpacing"/>
        <w:rPr>
          <w:rFonts w:cstheme="minorHAnsi"/>
        </w:rPr>
      </w:pPr>
    </w:p>
    <w:p w:rsidR="005D7910" w:rsidRPr="00EF135F" w:rsidRDefault="005D7910" w:rsidP="005D79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1080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FF"/>
          <w:sz w:val="20"/>
          <w:szCs w:val="20"/>
        </w:rPr>
        <w:t>&gt; sim_basket</w:t>
      </w:r>
    </w:p>
    <w:p w:rsidR="005D7910" w:rsidRPr="00EF135F" w:rsidRDefault="005D7910" w:rsidP="005D79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108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[1] "M" "M" "H" "M" "M" "M" "H" "M" "H" "H" "H" "M" "H" "H" "H"</w:t>
      </w:r>
    </w:p>
    <w:p w:rsidR="005D7910" w:rsidRPr="00EF135F" w:rsidRDefault="005D7910" w:rsidP="005D79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108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16] "M" "M" "H" "H" "M" "H" "H" "M" "H" "H" "H" "M" "M" "M" "M"</w:t>
      </w:r>
    </w:p>
    <w:p w:rsidR="005D7910" w:rsidRPr="00EF135F" w:rsidRDefault="005D7910" w:rsidP="005D79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108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31] "H" "H" "H" "H" "H" "H" "H" "M" "H" "M" "H" "M" "M" "H" "M"</w:t>
      </w:r>
    </w:p>
    <w:p w:rsidR="005D7910" w:rsidRPr="00EF135F" w:rsidRDefault="005D7910" w:rsidP="005D79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108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46] "H" "M" "H" "H" "H" "M" "H" "H" "H" "H" "H" "M" "M" "H" "M"</w:t>
      </w:r>
    </w:p>
    <w:p w:rsidR="005D7910" w:rsidRPr="00EF135F" w:rsidRDefault="005D7910" w:rsidP="005D79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108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61] "H" "M" "H" "H" "M" "H" "H" "M" "M" "M" "M" "H" "H" "M" "H"</w:t>
      </w:r>
    </w:p>
    <w:p w:rsidR="005D7910" w:rsidRPr="00EF135F" w:rsidRDefault="005D7910" w:rsidP="005D79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108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76] "M" "M" "H" "H" "M" "M" "H" "M" "H" "M" "M" "M" "H" "M" "M"</w:t>
      </w:r>
    </w:p>
    <w:p w:rsidR="005D7910" w:rsidRPr="00EF135F" w:rsidRDefault="005D7910" w:rsidP="005D79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108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[91] "M" "M" "M" "H" "H" "H" "H" "M" "M" "H" "M" "M" "H" "M" "H"</w:t>
      </w:r>
    </w:p>
    <w:p w:rsidR="005D7910" w:rsidRPr="00EF135F" w:rsidRDefault="005D7910" w:rsidP="005D79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108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00"/>
          <w:sz w:val="20"/>
          <w:szCs w:val="20"/>
        </w:rPr>
        <w:t>[106] "M" "H" "M" "M" "M" "M" "M" "M" "M" "M" "M" "M" "M" "H" "H"</w:t>
      </w:r>
    </w:p>
    <w:p w:rsidR="005D7910" w:rsidRPr="00EF135F" w:rsidRDefault="005D7910" w:rsidP="005D79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108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00"/>
          <w:sz w:val="20"/>
          <w:szCs w:val="20"/>
        </w:rPr>
        <w:t>[121] "M" "H" "M" "H" "M" "H" "H" "M" "H" "H" "H" "M" "M"</w:t>
      </w:r>
    </w:p>
    <w:p w:rsidR="005D7910" w:rsidRPr="00EF135F" w:rsidRDefault="005D7910" w:rsidP="005D79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1080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FF"/>
          <w:sz w:val="20"/>
          <w:szCs w:val="20"/>
        </w:rPr>
        <w:t>&gt; table(sim_basket)</w:t>
      </w:r>
    </w:p>
    <w:p w:rsidR="005D7910" w:rsidRPr="00EF135F" w:rsidRDefault="005D7910" w:rsidP="005D79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108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00"/>
          <w:sz w:val="20"/>
          <w:szCs w:val="20"/>
        </w:rPr>
        <w:t>sim_basket</w:t>
      </w:r>
    </w:p>
    <w:p w:rsidR="005D7910" w:rsidRPr="00EF135F" w:rsidRDefault="005D7910" w:rsidP="005D79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108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H  M </w:t>
      </w:r>
    </w:p>
    <w:p w:rsidR="005D7910" w:rsidRDefault="005D7910" w:rsidP="005D79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ind w:left="1080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F135F">
        <w:rPr>
          <w:rFonts w:ascii="Lucida Console" w:eastAsia="Times New Roman" w:hAnsi="Lucida Console" w:cs="Courier New"/>
          <w:color w:val="000000"/>
          <w:sz w:val="20"/>
          <w:szCs w:val="20"/>
        </w:rPr>
        <w:t>65 68</w:t>
      </w:r>
    </w:p>
    <w:p w:rsidR="005D7910" w:rsidRDefault="005D7910" w:rsidP="005D7910">
      <w:pPr>
        <w:pStyle w:val="NoSpacing"/>
        <w:rPr>
          <w:rFonts w:cstheme="minorHAnsi"/>
        </w:rPr>
      </w:pPr>
    </w:p>
    <w:p w:rsidR="00D5112E" w:rsidRDefault="00D5112E">
      <w:pPr>
        <w:rPr>
          <w:rFonts w:cstheme="minorHAnsi"/>
        </w:rPr>
      </w:pPr>
      <w:r>
        <w:rPr>
          <w:rFonts w:cstheme="minorHAnsi"/>
        </w:rPr>
        <w:br w:type="page"/>
      </w:r>
    </w:p>
    <w:p w:rsidR="004B308B" w:rsidRDefault="00D5112E" w:rsidP="004B308B">
      <w:pPr>
        <w:pStyle w:val="NoSpacing"/>
        <w:ind w:left="720"/>
        <w:rPr>
          <w:rFonts w:cstheme="minorHAnsi"/>
          <w:b/>
        </w:rPr>
      </w:pPr>
      <w:r w:rsidRPr="00DC21FA">
        <w:rPr>
          <w:rFonts w:cstheme="minorHAnsi"/>
          <w:b/>
        </w:rPr>
        <w:lastRenderedPageBreak/>
        <w:t>Part 2 SAS Handout</w:t>
      </w:r>
    </w:p>
    <w:p w:rsidR="00DC21FA" w:rsidRDefault="00DC21FA" w:rsidP="004B308B">
      <w:pPr>
        <w:pStyle w:val="NoSpacing"/>
        <w:ind w:left="720"/>
        <w:rPr>
          <w:rFonts w:cstheme="minorHAnsi"/>
          <w:b/>
        </w:rPr>
      </w:pPr>
    </w:p>
    <w:p w:rsidR="00DC21FA" w:rsidRDefault="00DC21FA" w:rsidP="004B308B">
      <w:pPr>
        <w:pStyle w:val="NoSpacing"/>
        <w:ind w:left="720"/>
        <w:rPr>
          <w:b/>
          <w:bCs/>
        </w:rPr>
      </w:pPr>
      <w:r>
        <w:rPr>
          <w:b/>
          <w:bCs/>
        </w:rPr>
        <w:t xml:space="preserve">Exercise 1: </w:t>
      </w:r>
    </w:p>
    <w:p w:rsidR="00DC21FA" w:rsidRDefault="00DC21FA" w:rsidP="004B308B">
      <w:pPr>
        <w:pStyle w:val="NoSpacing"/>
        <w:ind w:left="720"/>
        <w:rPr>
          <w:b/>
          <w:bCs/>
        </w:rPr>
      </w:pPr>
    </w:p>
    <w:p w:rsidR="00495497" w:rsidRDefault="00495497" w:rsidP="00495497">
      <w:pPr>
        <w:pStyle w:val="HTMLPreformatted"/>
        <w:ind w:left="916"/>
      </w:pPr>
      <w:r>
        <w:t>proc print data=kobe;</w:t>
      </w:r>
      <w:r>
        <w:br/>
      </w:r>
      <w:r>
        <w:tab/>
        <w:t>where game=1 and quarter = '1';</w:t>
      </w:r>
      <w:r>
        <w:br/>
      </w:r>
      <w:r>
        <w:tab/>
        <w:t>var basket;</w:t>
      </w:r>
      <w:r>
        <w:br/>
        <w:t>run;</w:t>
      </w:r>
    </w:p>
    <w:p w:rsidR="00495497" w:rsidRDefault="00495497" w:rsidP="004B308B">
      <w:pPr>
        <w:pStyle w:val="NoSpacing"/>
        <w:ind w:left="720"/>
        <w:rPr>
          <w:b/>
          <w:bCs/>
        </w:rPr>
      </w:pPr>
      <w:r>
        <w:rPr>
          <w:noProof/>
        </w:rPr>
        <w:drawing>
          <wp:inline distT="0" distB="0" distL="0" distR="0" wp14:anchorId="66650B3A" wp14:editId="25C90BD6">
            <wp:extent cx="1257300" cy="21240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21FA" w:rsidRDefault="00DC21FA" w:rsidP="00DC21FA">
      <w:pPr>
        <w:pStyle w:val="NoSpacing"/>
        <w:numPr>
          <w:ilvl w:val="0"/>
          <w:numId w:val="18"/>
        </w:numPr>
      </w:pPr>
      <w:r>
        <w:t>What does a s</w:t>
      </w:r>
      <w:r w:rsidR="00495497">
        <w:t>treak length of 1 mean?</w:t>
      </w:r>
    </w:p>
    <w:p w:rsidR="00BA78DD" w:rsidRDefault="00495497" w:rsidP="00BA78DD">
      <w:pPr>
        <w:pStyle w:val="NoSpacing"/>
        <w:numPr>
          <w:ilvl w:val="1"/>
          <w:numId w:val="18"/>
        </w:numPr>
      </w:pPr>
      <w:r>
        <w:t>1 hit followed by a miss</w:t>
      </w:r>
    </w:p>
    <w:p w:rsidR="00DC21FA" w:rsidRDefault="00DC21FA" w:rsidP="00DC21FA">
      <w:pPr>
        <w:pStyle w:val="NoSpacing"/>
        <w:numPr>
          <w:ilvl w:val="0"/>
          <w:numId w:val="18"/>
        </w:numPr>
      </w:pPr>
      <w:r>
        <w:t xml:space="preserve">how many hits and misses are in a streak of 1? </w:t>
      </w:r>
    </w:p>
    <w:p w:rsidR="00495497" w:rsidRDefault="00495497" w:rsidP="00495497">
      <w:pPr>
        <w:pStyle w:val="NoSpacing"/>
        <w:numPr>
          <w:ilvl w:val="1"/>
          <w:numId w:val="18"/>
        </w:numPr>
      </w:pPr>
      <w:r>
        <w:t>1 hit, 1 miss</w:t>
      </w:r>
    </w:p>
    <w:p w:rsidR="00DC21FA" w:rsidRPr="00495497" w:rsidRDefault="00DC21FA" w:rsidP="00DC21FA">
      <w:pPr>
        <w:pStyle w:val="NoSpacing"/>
        <w:numPr>
          <w:ilvl w:val="0"/>
          <w:numId w:val="18"/>
        </w:numPr>
        <w:rPr>
          <w:rFonts w:cstheme="minorHAnsi"/>
        </w:rPr>
      </w:pPr>
      <w:r>
        <w:t>What about a streak length of 0?</w:t>
      </w:r>
    </w:p>
    <w:p w:rsidR="00495497" w:rsidRPr="00495497" w:rsidRDefault="00495497" w:rsidP="00495497">
      <w:pPr>
        <w:pStyle w:val="NoSpacing"/>
        <w:numPr>
          <w:ilvl w:val="1"/>
          <w:numId w:val="18"/>
        </w:numPr>
        <w:rPr>
          <w:rFonts w:cstheme="minorHAnsi"/>
        </w:rPr>
      </w:pPr>
      <w:r>
        <w:t>0 hits, 1 miss</w:t>
      </w:r>
    </w:p>
    <w:p w:rsidR="00495497" w:rsidRDefault="00495497" w:rsidP="00495497">
      <w:pPr>
        <w:pStyle w:val="NoSpacing"/>
      </w:pPr>
    </w:p>
    <w:p w:rsidR="00055087" w:rsidRDefault="00055087">
      <w:pPr>
        <w:rPr>
          <w:b/>
          <w:bCs/>
        </w:rPr>
      </w:pPr>
      <w:r>
        <w:rPr>
          <w:b/>
          <w:bCs/>
        </w:rPr>
        <w:br w:type="page"/>
      </w:r>
    </w:p>
    <w:p w:rsidR="00495497" w:rsidRDefault="00495497" w:rsidP="00495497">
      <w:pPr>
        <w:pStyle w:val="NoSpacing"/>
        <w:ind w:left="720"/>
        <w:rPr>
          <w:b/>
          <w:bCs/>
        </w:rPr>
      </w:pPr>
      <w:r>
        <w:rPr>
          <w:b/>
          <w:bCs/>
        </w:rPr>
        <w:lastRenderedPageBreak/>
        <w:t xml:space="preserve">Exercise 2: </w:t>
      </w:r>
    </w:p>
    <w:p w:rsidR="00495497" w:rsidRDefault="00495497" w:rsidP="00495497">
      <w:pPr>
        <w:pStyle w:val="NoSpacing"/>
        <w:ind w:left="720"/>
        <w:rPr>
          <w:b/>
          <w:bCs/>
        </w:rPr>
      </w:pPr>
    </w:p>
    <w:p w:rsidR="00055087" w:rsidRDefault="00055087" w:rsidP="00055087">
      <w:pPr>
        <w:pStyle w:val="HTMLPreformatted"/>
        <w:ind w:left="916"/>
      </w:pPr>
      <w:r>
        <w:t>filename cstrk url "http://www.openintro.org/stat/data/calc_streak.sas";</w:t>
      </w:r>
      <w:r>
        <w:br/>
        <w:t>%include cstrk;</w:t>
      </w:r>
      <w:r>
        <w:br/>
        <w:t>%calc_streak(dset=kobe, streakvar=basket, outset=kobe_streak);</w:t>
      </w:r>
      <w:r>
        <w:br/>
        <w:t>proc sgplot data=kobe_streak;</w:t>
      </w:r>
      <w:r>
        <w:br/>
        <w:t>title "Basket Streaks by Kobe Bryant in 2009 (133 attempts)"; vbar streak;</w:t>
      </w:r>
      <w:r>
        <w:br/>
        <w:t>run;</w:t>
      </w:r>
    </w:p>
    <w:p w:rsidR="00055087" w:rsidRDefault="00055087" w:rsidP="00055087">
      <w:pPr>
        <w:pStyle w:val="NoSpacing"/>
        <w:ind w:left="720"/>
        <w:rPr>
          <w:b/>
          <w:bCs/>
        </w:rPr>
      </w:pPr>
    </w:p>
    <w:p w:rsidR="00055087" w:rsidRDefault="00055087" w:rsidP="00055087">
      <w:pPr>
        <w:pStyle w:val="NoSpacing"/>
        <w:ind w:left="720"/>
        <w:rPr>
          <w:b/>
          <w:bCs/>
        </w:rPr>
      </w:pPr>
      <w:r>
        <w:rPr>
          <w:noProof/>
        </w:rPr>
        <w:drawing>
          <wp:inline distT="0" distB="0" distL="0" distR="0" wp14:anchorId="140F4D0E" wp14:editId="5974E716">
            <wp:extent cx="4950226" cy="3776663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53240" cy="3778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5497" w:rsidRDefault="00495497" w:rsidP="00495497">
      <w:pPr>
        <w:pStyle w:val="NoSpacing"/>
        <w:ind w:left="720"/>
        <w:rPr>
          <w:b/>
          <w:bCs/>
        </w:rPr>
      </w:pPr>
    </w:p>
    <w:p w:rsidR="00495497" w:rsidRDefault="00495497" w:rsidP="00495497">
      <w:pPr>
        <w:pStyle w:val="NoSpacing"/>
        <w:ind w:left="720"/>
        <w:rPr>
          <w:b/>
          <w:bCs/>
        </w:rPr>
      </w:pPr>
    </w:p>
    <w:p w:rsidR="00495497" w:rsidRDefault="00495497" w:rsidP="00495497">
      <w:pPr>
        <w:pStyle w:val="NoSpacing"/>
        <w:numPr>
          <w:ilvl w:val="0"/>
          <w:numId w:val="19"/>
        </w:numPr>
      </w:pPr>
      <w:r>
        <w:t xml:space="preserve">Describe the distribution of Bryant’s streak lengths from the 2009 NBA finals. </w:t>
      </w:r>
    </w:p>
    <w:p w:rsidR="00495497" w:rsidRDefault="00437C6E" w:rsidP="00495497">
      <w:pPr>
        <w:pStyle w:val="NoSpacing"/>
        <w:numPr>
          <w:ilvl w:val="1"/>
          <w:numId w:val="19"/>
        </w:numPr>
      </w:pPr>
      <w:r>
        <w:t>Normal distribution with left skew, columns starting at 0 ending at 4.</w:t>
      </w:r>
    </w:p>
    <w:p w:rsidR="00495497" w:rsidRDefault="00495497" w:rsidP="00495497">
      <w:pPr>
        <w:pStyle w:val="NoSpacing"/>
        <w:numPr>
          <w:ilvl w:val="0"/>
          <w:numId w:val="19"/>
        </w:numPr>
      </w:pPr>
      <w:r>
        <w:t xml:space="preserve">What was his typical streak length? </w:t>
      </w:r>
    </w:p>
    <w:p w:rsidR="00437C6E" w:rsidRDefault="00437C6E" w:rsidP="00437C6E">
      <w:pPr>
        <w:pStyle w:val="NoSpacing"/>
        <w:numPr>
          <w:ilvl w:val="1"/>
          <w:numId w:val="19"/>
        </w:numPr>
      </w:pPr>
      <w:r>
        <w:t>1 basket made</w:t>
      </w:r>
    </w:p>
    <w:p w:rsidR="00495497" w:rsidRPr="00437C6E" w:rsidRDefault="00495497" w:rsidP="00495497">
      <w:pPr>
        <w:pStyle w:val="NoSpacing"/>
        <w:numPr>
          <w:ilvl w:val="0"/>
          <w:numId w:val="19"/>
        </w:numPr>
        <w:rPr>
          <w:rFonts w:cstheme="minorHAnsi"/>
        </w:rPr>
      </w:pPr>
      <w:r>
        <w:t>How long was his longest streak of baskets?</w:t>
      </w:r>
    </w:p>
    <w:p w:rsidR="00437C6E" w:rsidRPr="00437C6E" w:rsidRDefault="00437C6E" w:rsidP="00437C6E">
      <w:pPr>
        <w:pStyle w:val="NoSpacing"/>
        <w:numPr>
          <w:ilvl w:val="1"/>
          <w:numId w:val="19"/>
        </w:numPr>
        <w:rPr>
          <w:rFonts w:cstheme="minorHAnsi"/>
        </w:rPr>
      </w:pPr>
      <w:r>
        <w:t>4 consecutive baskets made</w:t>
      </w:r>
    </w:p>
    <w:p w:rsidR="00437C6E" w:rsidRDefault="00437C6E" w:rsidP="00437C6E">
      <w:pPr>
        <w:pStyle w:val="NoSpacing"/>
      </w:pPr>
    </w:p>
    <w:p w:rsidR="00437C6E" w:rsidRDefault="00437C6E" w:rsidP="00437C6E">
      <w:pPr>
        <w:pStyle w:val="NoSpacing"/>
      </w:pPr>
    </w:p>
    <w:p w:rsidR="00437C6E" w:rsidRDefault="00437C6E" w:rsidP="00437C6E">
      <w:pPr>
        <w:pStyle w:val="NoSpacing"/>
      </w:pPr>
    </w:p>
    <w:p w:rsidR="00437C6E" w:rsidRDefault="00437C6E" w:rsidP="00437C6E">
      <w:pPr>
        <w:pStyle w:val="NoSpacing"/>
      </w:pPr>
    </w:p>
    <w:p w:rsidR="00437C6E" w:rsidRDefault="00437C6E" w:rsidP="00437C6E">
      <w:pPr>
        <w:pStyle w:val="NoSpacing"/>
      </w:pPr>
    </w:p>
    <w:p w:rsidR="00437C6E" w:rsidRDefault="00437C6E" w:rsidP="00437C6E">
      <w:pPr>
        <w:pStyle w:val="NoSpacing"/>
      </w:pPr>
    </w:p>
    <w:p w:rsidR="00437C6E" w:rsidRDefault="00437C6E" w:rsidP="00437C6E">
      <w:pPr>
        <w:pStyle w:val="NoSpacing"/>
      </w:pPr>
    </w:p>
    <w:p w:rsidR="00437C6E" w:rsidRDefault="00437C6E" w:rsidP="00437C6E">
      <w:pPr>
        <w:pStyle w:val="NoSpacing"/>
      </w:pPr>
    </w:p>
    <w:p w:rsidR="00437C6E" w:rsidRDefault="00437C6E" w:rsidP="00437C6E">
      <w:pPr>
        <w:pStyle w:val="NoSpacing"/>
        <w:rPr>
          <w:b/>
          <w:bCs/>
        </w:rPr>
      </w:pPr>
      <w:r>
        <w:rPr>
          <w:b/>
          <w:bCs/>
        </w:rPr>
        <w:lastRenderedPageBreak/>
        <w:t xml:space="preserve">Exercise 3: </w:t>
      </w:r>
    </w:p>
    <w:p w:rsidR="00437C6E" w:rsidRDefault="00437C6E" w:rsidP="00437C6E">
      <w:pPr>
        <w:pStyle w:val="NoSpacing"/>
        <w:rPr>
          <w:b/>
          <w:bCs/>
        </w:rPr>
      </w:pPr>
    </w:p>
    <w:p w:rsidR="00437C6E" w:rsidRDefault="00437C6E" w:rsidP="00437C6E">
      <w:pPr>
        <w:pStyle w:val="HTMLPreformatted"/>
        <w:ind w:left="720"/>
      </w:pPr>
      <w:r>
        <w:t>data sim_unfair_coin(keep=outcome);</w:t>
      </w:r>
      <w:r>
        <w:br/>
      </w:r>
      <w:r>
        <w:tab/>
        <w:t>do i = 1 to 100;</w:t>
      </w:r>
      <w:r>
        <w:br/>
      </w:r>
      <w:r>
        <w:tab/>
      </w:r>
      <w:r>
        <w:tab/>
        <w:t>flip = rand("bernoulli", 0.2);</w:t>
      </w:r>
      <w:r>
        <w:br/>
      </w:r>
      <w:r>
        <w:tab/>
      </w:r>
      <w:r>
        <w:tab/>
        <w:t>if flip = 1 then outcome = "heads";</w:t>
      </w:r>
      <w:r>
        <w:br/>
      </w:r>
      <w:r>
        <w:tab/>
      </w:r>
      <w:r>
        <w:tab/>
        <w:t>else outcome = "tails";</w:t>
      </w:r>
      <w:r>
        <w:br/>
      </w:r>
      <w:r>
        <w:tab/>
      </w:r>
      <w:r>
        <w:tab/>
        <w:t>output;</w:t>
      </w:r>
      <w:r>
        <w:br/>
      </w:r>
      <w:r>
        <w:tab/>
        <w:t>end;</w:t>
      </w:r>
      <w:r>
        <w:br/>
        <w:t>run;</w:t>
      </w:r>
      <w:r>
        <w:br/>
      </w:r>
      <w:r>
        <w:br/>
        <w:t>proc freq data = sim_unfair_coin;</w:t>
      </w:r>
      <w:r>
        <w:br/>
      </w:r>
      <w:r>
        <w:tab/>
        <w:t>tables outcome;</w:t>
      </w:r>
      <w:r>
        <w:br/>
        <w:t>run;</w:t>
      </w:r>
    </w:p>
    <w:p w:rsidR="00437C6E" w:rsidRDefault="00437C6E" w:rsidP="00437C6E">
      <w:pPr>
        <w:pStyle w:val="NoSpacing"/>
        <w:rPr>
          <w:b/>
          <w:bCs/>
        </w:rPr>
      </w:pPr>
    </w:p>
    <w:p w:rsidR="00437C6E" w:rsidRDefault="00437C6E" w:rsidP="00437C6E">
      <w:pPr>
        <w:pStyle w:val="NoSpacing"/>
        <w:ind w:left="720"/>
        <w:rPr>
          <w:b/>
          <w:bCs/>
        </w:rPr>
      </w:pPr>
      <w:r>
        <w:rPr>
          <w:noProof/>
        </w:rPr>
        <w:drawing>
          <wp:inline distT="0" distB="0" distL="0" distR="0" wp14:anchorId="4F949CBD" wp14:editId="60C9C38F">
            <wp:extent cx="3495675" cy="11906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7C6E" w:rsidRDefault="00437C6E" w:rsidP="00437C6E">
      <w:pPr>
        <w:pStyle w:val="NoSpacing"/>
        <w:rPr>
          <w:b/>
          <w:bCs/>
        </w:rPr>
      </w:pPr>
    </w:p>
    <w:p w:rsidR="00437C6E" w:rsidRPr="00437C6E" w:rsidRDefault="00437C6E" w:rsidP="00437C6E">
      <w:pPr>
        <w:pStyle w:val="NoSpacing"/>
        <w:numPr>
          <w:ilvl w:val="0"/>
          <w:numId w:val="20"/>
        </w:numPr>
        <w:rPr>
          <w:rFonts w:cstheme="minorHAnsi"/>
        </w:rPr>
      </w:pPr>
      <w:r>
        <w:t>In your simulation of flipping the unfair coin 100 times, how many flips came up heads?</w:t>
      </w:r>
    </w:p>
    <w:p w:rsidR="00437C6E" w:rsidRDefault="006D2B35" w:rsidP="00437C6E">
      <w:pPr>
        <w:pStyle w:val="NoSpacing"/>
        <w:numPr>
          <w:ilvl w:val="1"/>
          <w:numId w:val="20"/>
        </w:numPr>
        <w:rPr>
          <w:rFonts w:cstheme="minorHAnsi"/>
        </w:rPr>
      </w:pPr>
      <w:r>
        <w:rPr>
          <w:rFonts w:cstheme="minorHAnsi"/>
        </w:rPr>
        <w:t>9</w:t>
      </w:r>
    </w:p>
    <w:p w:rsidR="006D2B35" w:rsidRDefault="006D2B35" w:rsidP="006D2B35">
      <w:pPr>
        <w:pStyle w:val="NoSpacing"/>
        <w:rPr>
          <w:rFonts w:cstheme="minorHAnsi"/>
        </w:rPr>
      </w:pPr>
    </w:p>
    <w:p w:rsidR="00FC4F38" w:rsidRDefault="00FC4F38">
      <w:pPr>
        <w:rPr>
          <w:b/>
          <w:bCs/>
        </w:rPr>
      </w:pPr>
      <w:r>
        <w:rPr>
          <w:b/>
          <w:bCs/>
        </w:rPr>
        <w:br w:type="page"/>
      </w:r>
    </w:p>
    <w:p w:rsidR="006D2B35" w:rsidRDefault="006D2B35" w:rsidP="006D2B35">
      <w:pPr>
        <w:pStyle w:val="NoSpacing"/>
        <w:rPr>
          <w:b/>
          <w:bCs/>
        </w:rPr>
      </w:pPr>
      <w:bookmarkStart w:id="0" w:name="_GoBack"/>
      <w:bookmarkEnd w:id="0"/>
      <w:r>
        <w:rPr>
          <w:b/>
          <w:bCs/>
        </w:rPr>
        <w:lastRenderedPageBreak/>
        <w:t xml:space="preserve">Exercise 4: </w:t>
      </w:r>
    </w:p>
    <w:p w:rsidR="006D2B35" w:rsidRDefault="006D2B35" w:rsidP="006D2B35">
      <w:pPr>
        <w:pStyle w:val="NoSpacing"/>
        <w:rPr>
          <w:b/>
          <w:bCs/>
        </w:rPr>
      </w:pPr>
    </w:p>
    <w:p w:rsidR="006D2B35" w:rsidRDefault="006D2B35" w:rsidP="006D2B35">
      <w:pPr>
        <w:pStyle w:val="NoSpacing"/>
        <w:numPr>
          <w:ilvl w:val="0"/>
          <w:numId w:val="21"/>
        </w:numPr>
      </w:pPr>
      <w:r>
        <w:t>What change needs to be made to the DATA step so that it reflects a shooting percentage of 45%?</w:t>
      </w:r>
      <w:r w:rsidR="00FC4F38">
        <w:t xml:space="preserve"> Change the do </w:t>
      </w:r>
    </w:p>
    <w:p w:rsidR="00FC4F38" w:rsidRDefault="00FC4F38" w:rsidP="00FC4F38">
      <w:pPr>
        <w:pStyle w:val="NoSpacing"/>
        <w:numPr>
          <w:ilvl w:val="1"/>
          <w:numId w:val="21"/>
        </w:numPr>
      </w:pPr>
      <w:r>
        <w:t>Change the “do i function from 1 to 100 to 1 to 133”</w:t>
      </w:r>
    </w:p>
    <w:p w:rsidR="00FC4F38" w:rsidRDefault="00FC4F38" w:rsidP="00FC4F38">
      <w:pPr>
        <w:pStyle w:val="NoSpacing"/>
        <w:numPr>
          <w:ilvl w:val="1"/>
          <w:numId w:val="21"/>
        </w:numPr>
      </w:pPr>
      <w:r>
        <w:t>Change the Bernoulli prob to .45</w:t>
      </w:r>
    </w:p>
    <w:p w:rsidR="006D2B35" w:rsidRPr="00FC4F38" w:rsidRDefault="006D2B35" w:rsidP="006D2B35">
      <w:pPr>
        <w:pStyle w:val="NoSpacing"/>
        <w:numPr>
          <w:ilvl w:val="0"/>
          <w:numId w:val="21"/>
        </w:numPr>
        <w:rPr>
          <w:rFonts w:cstheme="minorHAnsi"/>
        </w:rPr>
      </w:pPr>
      <w:r>
        <w:t>Make this adjustment, and then run a simulation to sample 133 shots.</w:t>
      </w:r>
    </w:p>
    <w:p w:rsidR="00FC4F38" w:rsidRDefault="00FC4F38" w:rsidP="00FC4F38">
      <w:pPr>
        <w:pStyle w:val="NoSpacing"/>
        <w:ind w:left="720"/>
      </w:pPr>
    </w:p>
    <w:p w:rsidR="00FC4F38" w:rsidRDefault="00FC4F38" w:rsidP="00FC4F38">
      <w:pPr>
        <w:pStyle w:val="HTMLPreformatted"/>
        <w:ind w:left="720"/>
      </w:pPr>
      <w:r>
        <w:t xml:space="preserve">data sim_basket(keep=basket); </w:t>
      </w:r>
      <w:r>
        <w:br/>
      </w:r>
      <w:r>
        <w:tab/>
        <w:t>do i = 1 to 133;</w:t>
      </w:r>
      <w:r>
        <w:br/>
      </w:r>
      <w:r>
        <w:tab/>
      </w:r>
      <w:r>
        <w:tab/>
        <w:t>flip = rand("Bernoulli",0.45);</w:t>
      </w:r>
      <w:r>
        <w:br/>
      </w:r>
      <w:r>
        <w:tab/>
      </w:r>
      <w:r>
        <w:tab/>
        <w:t xml:space="preserve">if flip = 1 then basket="H"; else basket="M"; </w:t>
      </w:r>
      <w:r>
        <w:br/>
      </w:r>
      <w:r>
        <w:tab/>
      </w:r>
      <w:r>
        <w:tab/>
        <w:t>output;</w:t>
      </w:r>
      <w:r>
        <w:br/>
      </w:r>
      <w:r>
        <w:tab/>
        <w:t>end;</w:t>
      </w:r>
      <w:r>
        <w:br/>
        <w:t>run;</w:t>
      </w:r>
      <w:r>
        <w:br/>
      </w:r>
      <w:r>
        <w:br/>
        <w:t>proc freq data = sim_basket;</w:t>
      </w:r>
      <w:r>
        <w:br/>
      </w:r>
      <w:r>
        <w:tab/>
        <w:t>tables basket;</w:t>
      </w:r>
      <w:r>
        <w:br/>
        <w:t>run;</w:t>
      </w:r>
    </w:p>
    <w:p w:rsidR="00FC4F38" w:rsidRDefault="00FC4F38" w:rsidP="00FC4F38">
      <w:pPr>
        <w:pStyle w:val="HTMLPreformatted"/>
        <w:ind w:left="720"/>
      </w:pPr>
    </w:p>
    <w:p w:rsidR="00FC4F38" w:rsidRDefault="00FC4F38" w:rsidP="00FC4F38">
      <w:pPr>
        <w:pStyle w:val="HTMLPreformatted"/>
        <w:ind w:left="720"/>
      </w:pPr>
      <w:r>
        <w:rPr>
          <w:noProof/>
        </w:rPr>
        <w:drawing>
          <wp:inline distT="0" distB="0" distL="0" distR="0" wp14:anchorId="22A75364" wp14:editId="3BC723E7">
            <wp:extent cx="3409950" cy="1257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F38" w:rsidRPr="00DC21FA" w:rsidRDefault="00FC4F38" w:rsidP="00FC4F38">
      <w:pPr>
        <w:pStyle w:val="NoSpacing"/>
        <w:ind w:left="720"/>
        <w:rPr>
          <w:rFonts w:cstheme="minorHAnsi"/>
        </w:rPr>
      </w:pPr>
    </w:p>
    <w:p w:rsidR="00D5112E" w:rsidRDefault="00D5112E" w:rsidP="004B308B">
      <w:pPr>
        <w:pStyle w:val="NoSpacing"/>
        <w:ind w:left="720"/>
        <w:rPr>
          <w:rFonts w:cstheme="minorHAnsi"/>
        </w:rPr>
      </w:pPr>
    </w:p>
    <w:p w:rsidR="004B308B" w:rsidRDefault="004B308B" w:rsidP="004B308B">
      <w:pPr>
        <w:pStyle w:val="NoSpacing"/>
        <w:rPr>
          <w:rFonts w:cstheme="minorHAnsi"/>
        </w:rPr>
      </w:pPr>
    </w:p>
    <w:p w:rsidR="00743D42" w:rsidRDefault="00743D42" w:rsidP="00743D42">
      <w:pPr>
        <w:pStyle w:val="NoSpacing"/>
        <w:ind w:left="2160"/>
        <w:rPr>
          <w:rFonts w:cstheme="minorHAnsi"/>
        </w:rPr>
      </w:pPr>
    </w:p>
    <w:p w:rsidR="00743D42" w:rsidRDefault="00743D42" w:rsidP="00743D42">
      <w:pPr>
        <w:pStyle w:val="NoSpacing"/>
        <w:ind w:left="2160"/>
        <w:rPr>
          <w:rFonts w:cstheme="minorHAnsi"/>
        </w:rPr>
      </w:pPr>
    </w:p>
    <w:p w:rsidR="00743D42" w:rsidRPr="00684EA2" w:rsidRDefault="00743D42" w:rsidP="004B308B">
      <w:pPr>
        <w:pStyle w:val="NoSpacing"/>
        <w:rPr>
          <w:rFonts w:cstheme="minorHAnsi"/>
        </w:rPr>
      </w:pPr>
    </w:p>
    <w:sectPr w:rsidR="00743D42" w:rsidRPr="00684E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194B" w:rsidRDefault="00B8194B" w:rsidP="007B6468">
      <w:pPr>
        <w:spacing w:after="0" w:line="240" w:lineRule="auto"/>
      </w:pPr>
      <w:r>
        <w:separator/>
      </w:r>
    </w:p>
  </w:endnote>
  <w:endnote w:type="continuationSeparator" w:id="0">
    <w:p w:rsidR="00B8194B" w:rsidRDefault="00B8194B" w:rsidP="007B64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194B" w:rsidRDefault="00B8194B" w:rsidP="007B6468">
      <w:pPr>
        <w:spacing w:after="0" w:line="240" w:lineRule="auto"/>
      </w:pPr>
      <w:r>
        <w:separator/>
      </w:r>
    </w:p>
  </w:footnote>
  <w:footnote w:type="continuationSeparator" w:id="0">
    <w:p w:rsidR="00B8194B" w:rsidRDefault="00B8194B" w:rsidP="007B64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A3E61"/>
    <w:multiLevelType w:val="hybridMultilevel"/>
    <w:tmpl w:val="13723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90D97"/>
    <w:multiLevelType w:val="hybridMultilevel"/>
    <w:tmpl w:val="05EC6F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3057F"/>
    <w:multiLevelType w:val="hybridMultilevel"/>
    <w:tmpl w:val="326E037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912EF2"/>
    <w:multiLevelType w:val="hybridMultilevel"/>
    <w:tmpl w:val="7E283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A11C16"/>
    <w:multiLevelType w:val="hybridMultilevel"/>
    <w:tmpl w:val="4156E22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C2035F"/>
    <w:multiLevelType w:val="hybridMultilevel"/>
    <w:tmpl w:val="05A262B2"/>
    <w:lvl w:ilvl="0" w:tplc="EE6E71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83045C"/>
    <w:multiLevelType w:val="hybridMultilevel"/>
    <w:tmpl w:val="4AB21340"/>
    <w:lvl w:ilvl="0" w:tplc="27622E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1FA73E8"/>
    <w:multiLevelType w:val="hybridMultilevel"/>
    <w:tmpl w:val="7AEC1338"/>
    <w:lvl w:ilvl="0" w:tplc="EE6E71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0CF1116"/>
    <w:multiLevelType w:val="hybridMultilevel"/>
    <w:tmpl w:val="9476F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4510D4"/>
    <w:multiLevelType w:val="hybridMultilevel"/>
    <w:tmpl w:val="ABC071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81F0D74"/>
    <w:multiLevelType w:val="hybridMultilevel"/>
    <w:tmpl w:val="BB6A50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7603FB"/>
    <w:multiLevelType w:val="hybridMultilevel"/>
    <w:tmpl w:val="C62C3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966C8B"/>
    <w:multiLevelType w:val="hybridMultilevel"/>
    <w:tmpl w:val="89EA6972"/>
    <w:lvl w:ilvl="0" w:tplc="4998B768">
      <w:numFmt w:val="bullet"/>
      <w:lvlText w:val=""/>
      <w:lvlJc w:val="left"/>
      <w:pPr>
        <w:ind w:left="720" w:hanging="360"/>
      </w:pPr>
      <w:rPr>
        <w:rFonts w:ascii="Wingdings" w:eastAsia="Times New Roman" w:hAnsi="Wingdings" w:cs="Courier New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5D5742"/>
    <w:multiLevelType w:val="hybridMultilevel"/>
    <w:tmpl w:val="98C2B29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1561D41"/>
    <w:multiLevelType w:val="hybridMultilevel"/>
    <w:tmpl w:val="994EF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3D713D"/>
    <w:multiLevelType w:val="hybridMultilevel"/>
    <w:tmpl w:val="FA9022D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7011024"/>
    <w:multiLevelType w:val="hybridMultilevel"/>
    <w:tmpl w:val="58C63C6A"/>
    <w:lvl w:ilvl="0" w:tplc="45342A84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DC2339F"/>
    <w:multiLevelType w:val="hybridMultilevel"/>
    <w:tmpl w:val="0B68D11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6531EF5"/>
    <w:multiLevelType w:val="hybridMultilevel"/>
    <w:tmpl w:val="A67A1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473DE0"/>
    <w:multiLevelType w:val="hybridMultilevel"/>
    <w:tmpl w:val="16983EDA"/>
    <w:lvl w:ilvl="0" w:tplc="45342A84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722813"/>
    <w:multiLevelType w:val="hybridMultilevel"/>
    <w:tmpl w:val="DB446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16"/>
  </w:num>
  <w:num w:numId="4">
    <w:abstractNumId w:val="19"/>
  </w:num>
  <w:num w:numId="5">
    <w:abstractNumId w:val="9"/>
  </w:num>
  <w:num w:numId="6">
    <w:abstractNumId w:val="5"/>
  </w:num>
  <w:num w:numId="7">
    <w:abstractNumId w:val="3"/>
  </w:num>
  <w:num w:numId="8">
    <w:abstractNumId w:val="11"/>
  </w:num>
  <w:num w:numId="9">
    <w:abstractNumId w:val="8"/>
  </w:num>
  <w:num w:numId="10">
    <w:abstractNumId w:val="12"/>
  </w:num>
  <w:num w:numId="11">
    <w:abstractNumId w:val="18"/>
  </w:num>
  <w:num w:numId="12">
    <w:abstractNumId w:val="20"/>
  </w:num>
  <w:num w:numId="13">
    <w:abstractNumId w:val="1"/>
  </w:num>
  <w:num w:numId="14">
    <w:abstractNumId w:val="14"/>
  </w:num>
  <w:num w:numId="15">
    <w:abstractNumId w:val="0"/>
  </w:num>
  <w:num w:numId="16">
    <w:abstractNumId w:val="15"/>
  </w:num>
  <w:num w:numId="17">
    <w:abstractNumId w:val="13"/>
  </w:num>
  <w:num w:numId="18">
    <w:abstractNumId w:val="17"/>
  </w:num>
  <w:num w:numId="19">
    <w:abstractNumId w:val="2"/>
  </w:num>
  <w:num w:numId="20">
    <w:abstractNumId w:val="10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TcxMLQwsTA3M7BU0lEKTi0uzszPAykwqQUAQnCeliwAAAA="/>
  </w:docVars>
  <w:rsids>
    <w:rsidRoot w:val="00E429FC"/>
    <w:rsid w:val="0002424E"/>
    <w:rsid w:val="00055087"/>
    <w:rsid w:val="0008363F"/>
    <w:rsid w:val="000A29DE"/>
    <w:rsid w:val="000D434A"/>
    <w:rsid w:val="000D6DC8"/>
    <w:rsid w:val="000E17FF"/>
    <w:rsid w:val="000E2524"/>
    <w:rsid w:val="000F0FBD"/>
    <w:rsid w:val="001057EA"/>
    <w:rsid w:val="00131F90"/>
    <w:rsid w:val="00144E46"/>
    <w:rsid w:val="00153F3B"/>
    <w:rsid w:val="00177518"/>
    <w:rsid w:val="0019407D"/>
    <w:rsid w:val="001959C7"/>
    <w:rsid w:val="001D7DE8"/>
    <w:rsid w:val="00201510"/>
    <w:rsid w:val="002803AF"/>
    <w:rsid w:val="002832E0"/>
    <w:rsid w:val="00296BB3"/>
    <w:rsid w:val="002B102E"/>
    <w:rsid w:val="002B4E66"/>
    <w:rsid w:val="002D099F"/>
    <w:rsid w:val="002D484F"/>
    <w:rsid w:val="003233D5"/>
    <w:rsid w:val="00380C0E"/>
    <w:rsid w:val="003A2A44"/>
    <w:rsid w:val="003A6CF1"/>
    <w:rsid w:val="00437C6E"/>
    <w:rsid w:val="00441CDB"/>
    <w:rsid w:val="0046406E"/>
    <w:rsid w:val="00477FDE"/>
    <w:rsid w:val="004878B5"/>
    <w:rsid w:val="0049393D"/>
    <w:rsid w:val="00495497"/>
    <w:rsid w:val="004B308B"/>
    <w:rsid w:val="004D46B6"/>
    <w:rsid w:val="0056261A"/>
    <w:rsid w:val="00571A88"/>
    <w:rsid w:val="00591071"/>
    <w:rsid w:val="005D76E4"/>
    <w:rsid w:val="005D7910"/>
    <w:rsid w:val="005E25C4"/>
    <w:rsid w:val="005F248D"/>
    <w:rsid w:val="00606156"/>
    <w:rsid w:val="00630F1D"/>
    <w:rsid w:val="00632251"/>
    <w:rsid w:val="00684EA2"/>
    <w:rsid w:val="00696357"/>
    <w:rsid w:val="006D2B35"/>
    <w:rsid w:val="006E0496"/>
    <w:rsid w:val="00743D42"/>
    <w:rsid w:val="00760E57"/>
    <w:rsid w:val="007830A1"/>
    <w:rsid w:val="00786DB2"/>
    <w:rsid w:val="007B6468"/>
    <w:rsid w:val="007D332D"/>
    <w:rsid w:val="007F69A2"/>
    <w:rsid w:val="008177FF"/>
    <w:rsid w:val="008D29F3"/>
    <w:rsid w:val="00923BB7"/>
    <w:rsid w:val="00932447"/>
    <w:rsid w:val="009471D1"/>
    <w:rsid w:val="009775E1"/>
    <w:rsid w:val="009D210E"/>
    <w:rsid w:val="009E2EE0"/>
    <w:rsid w:val="009E647C"/>
    <w:rsid w:val="00A07BD0"/>
    <w:rsid w:val="00A6163C"/>
    <w:rsid w:val="00B15296"/>
    <w:rsid w:val="00B75C69"/>
    <w:rsid w:val="00B8194B"/>
    <w:rsid w:val="00B96F42"/>
    <w:rsid w:val="00BA78DD"/>
    <w:rsid w:val="00BD5705"/>
    <w:rsid w:val="00C02259"/>
    <w:rsid w:val="00C1652B"/>
    <w:rsid w:val="00C27C34"/>
    <w:rsid w:val="00C27D88"/>
    <w:rsid w:val="00C3780B"/>
    <w:rsid w:val="00C617A8"/>
    <w:rsid w:val="00CA6381"/>
    <w:rsid w:val="00CC3210"/>
    <w:rsid w:val="00D16919"/>
    <w:rsid w:val="00D16E5E"/>
    <w:rsid w:val="00D17888"/>
    <w:rsid w:val="00D3455F"/>
    <w:rsid w:val="00D444BC"/>
    <w:rsid w:val="00D5112E"/>
    <w:rsid w:val="00D637EC"/>
    <w:rsid w:val="00DA4872"/>
    <w:rsid w:val="00DC21FA"/>
    <w:rsid w:val="00DF5621"/>
    <w:rsid w:val="00E429FC"/>
    <w:rsid w:val="00E564B9"/>
    <w:rsid w:val="00EF135F"/>
    <w:rsid w:val="00F07AD6"/>
    <w:rsid w:val="00F56AFB"/>
    <w:rsid w:val="00F67D0B"/>
    <w:rsid w:val="00F873AE"/>
    <w:rsid w:val="00FC4F38"/>
    <w:rsid w:val="00FC7D18"/>
    <w:rsid w:val="00FF4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6EAB7"/>
  <w15:chartTrackingRefBased/>
  <w15:docId w15:val="{C2602187-06D0-4CCD-920D-F945EC04C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64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64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429FC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429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29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939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9393D"/>
    <w:rPr>
      <w:rFonts w:ascii="Courier New" w:eastAsia="Times New Roman" w:hAnsi="Courier New" w:cs="Courier New"/>
      <w:sz w:val="20"/>
      <w:szCs w:val="20"/>
    </w:rPr>
  </w:style>
  <w:style w:type="character" w:customStyle="1" w:styleId="gghfmyibcpb">
    <w:name w:val="gghfmyibcpb"/>
    <w:basedOn w:val="DefaultParagraphFont"/>
    <w:rsid w:val="0049393D"/>
  </w:style>
  <w:style w:type="character" w:customStyle="1" w:styleId="gghfmyibcob">
    <w:name w:val="gghfmyibcob"/>
    <w:basedOn w:val="DefaultParagraphFont"/>
    <w:rsid w:val="0049393D"/>
  </w:style>
  <w:style w:type="character" w:customStyle="1" w:styleId="Heading1Char">
    <w:name w:val="Heading 1 Char"/>
    <w:basedOn w:val="DefaultParagraphFont"/>
    <w:link w:val="Heading1"/>
    <w:uiPriority w:val="9"/>
    <w:rsid w:val="007B64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B646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B64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468"/>
  </w:style>
  <w:style w:type="paragraph" w:styleId="Footer">
    <w:name w:val="footer"/>
    <w:basedOn w:val="Normal"/>
    <w:link w:val="FooterChar"/>
    <w:uiPriority w:val="99"/>
    <w:unhideWhenUsed/>
    <w:rsid w:val="007B64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468"/>
  </w:style>
  <w:style w:type="paragraph" w:styleId="ListParagraph">
    <w:name w:val="List Paragraph"/>
    <w:basedOn w:val="Normal"/>
    <w:uiPriority w:val="34"/>
    <w:qFormat/>
    <w:rsid w:val="00131F9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37C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7C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7C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7C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7C6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7C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7C6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6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26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8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6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5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7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2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0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1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0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2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6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6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1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5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4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7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9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C527A8-98E6-4B73-9ACD-E0E724BB8D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7</Pages>
  <Words>802</Words>
  <Characters>45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 Thogersen</dc:creator>
  <cp:keywords/>
  <dc:description/>
  <cp:lastModifiedBy>Tor Thogersen</cp:lastModifiedBy>
  <cp:revision>12</cp:revision>
  <dcterms:created xsi:type="dcterms:W3CDTF">2017-10-03T21:22:00Z</dcterms:created>
  <dcterms:modified xsi:type="dcterms:W3CDTF">2017-10-03T23:47:00Z</dcterms:modified>
</cp:coreProperties>
</file>